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DB940" w14:textId="21B46646" w:rsidR="009E6923" w:rsidRDefault="009E6923" w:rsidP="00BE0B42">
      <w:pPr>
        <w:pStyle w:val="Heading1"/>
        <w:rPr>
          <w:lang w:val="en-AU"/>
        </w:rPr>
      </w:pPr>
      <w:r>
        <w:rPr>
          <w:lang w:val="en-AU"/>
        </w:rPr>
        <w:t>Template Pengajuan Topik/Judul publikasi Mahasiswa</w:t>
      </w:r>
      <w:r w:rsidR="0001503B">
        <w:rPr>
          <w:lang w:val="en-AU"/>
        </w:rPr>
        <w:t xml:space="preserve"> Prodi Magister Administrasi Kesehatan</w:t>
      </w:r>
    </w:p>
    <w:p w14:paraId="20C45CA7" w14:textId="77777777" w:rsidR="0001503B" w:rsidRPr="0001503B" w:rsidRDefault="0001503B" w:rsidP="0001503B">
      <w:pPr>
        <w:rPr>
          <w:lang w:val="en-AU"/>
        </w:rPr>
      </w:pPr>
    </w:p>
    <w:p w14:paraId="6253AE07" w14:textId="31015A6B" w:rsidR="0013778B" w:rsidRDefault="0013778B" w:rsidP="0013778B">
      <w:pPr>
        <w:pStyle w:val="Heading1"/>
        <w:pBdr>
          <w:bottom w:val="single" w:sz="6" w:space="1" w:color="auto"/>
        </w:pBdr>
        <w:rPr>
          <w:lang w:val="en-AU"/>
        </w:rPr>
      </w:pPr>
      <w:r>
        <w:rPr>
          <w:lang w:val="en-AU"/>
        </w:rPr>
        <w:t>Nama Mahasiswa (Angkatan) :</w:t>
      </w:r>
    </w:p>
    <w:p w14:paraId="7EF782D9" w14:textId="7863BC42" w:rsidR="0013778B" w:rsidRDefault="0013778B" w:rsidP="0013778B">
      <w:pPr>
        <w:rPr>
          <w:lang w:val="en-AU"/>
        </w:rPr>
      </w:pPr>
    </w:p>
    <w:p w14:paraId="253A32E1" w14:textId="77777777" w:rsidR="0013778B" w:rsidRPr="0013778B" w:rsidRDefault="0013778B" w:rsidP="0013778B">
      <w:pPr>
        <w:rPr>
          <w:lang w:val="en-AU"/>
        </w:rPr>
      </w:pPr>
    </w:p>
    <w:p w14:paraId="682FF5AA" w14:textId="19F41380" w:rsidR="009B6D8C" w:rsidRDefault="004B1CFC" w:rsidP="00BE0B42">
      <w:pPr>
        <w:pStyle w:val="Heading1"/>
        <w:pBdr>
          <w:bottom w:val="single" w:sz="6" w:space="1" w:color="auto"/>
        </w:pBdr>
        <w:rPr>
          <w:lang w:val="en-AU"/>
        </w:rPr>
      </w:pPr>
      <w:r>
        <w:rPr>
          <w:lang w:val="en-AU"/>
        </w:rPr>
        <w:t>Topik/Judul:</w:t>
      </w:r>
    </w:p>
    <w:p w14:paraId="285FB220" w14:textId="7A4145A6" w:rsidR="0013778B" w:rsidRDefault="0013778B" w:rsidP="0013778B">
      <w:pPr>
        <w:rPr>
          <w:lang w:val="en-AU"/>
        </w:rPr>
      </w:pPr>
    </w:p>
    <w:p w14:paraId="3519E1D9" w14:textId="3CFA1514" w:rsidR="0013778B" w:rsidRDefault="0013778B" w:rsidP="0013778B">
      <w:pPr>
        <w:rPr>
          <w:lang w:val="en-AU"/>
        </w:rPr>
      </w:pPr>
    </w:p>
    <w:p w14:paraId="61077289" w14:textId="0BE87E6C" w:rsidR="0013778B" w:rsidRDefault="0013778B" w:rsidP="0013778B">
      <w:pPr>
        <w:pStyle w:val="Heading1"/>
        <w:pBdr>
          <w:bottom w:val="single" w:sz="6" w:space="1" w:color="auto"/>
        </w:pBdr>
        <w:rPr>
          <w:lang w:val="en-AU"/>
        </w:rPr>
      </w:pPr>
      <w:r>
        <w:rPr>
          <w:lang w:val="en-AU"/>
        </w:rPr>
        <w:t xml:space="preserve">Dosen pendamping yang akan dilibatkan dan usulan urutan authorship </w:t>
      </w:r>
    </w:p>
    <w:p w14:paraId="22C162EC" w14:textId="72ED8DC9" w:rsidR="0013778B" w:rsidRDefault="0013778B" w:rsidP="0013778B">
      <w:pPr>
        <w:rPr>
          <w:lang w:val="en-AU"/>
        </w:rPr>
      </w:pPr>
      <w:r>
        <w:rPr>
          <w:lang w:val="en-AU"/>
        </w:rPr>
        <w:t xml:space="preserve">Catatan: </w:t>
      </w:r>
      <w:r w:rsidRPr="0013778B">
        <w:rPr>
          <w:lang w:val="en-AU"/>
        </w:rPr>
        <w:t>(Boleh melibatkan lebih dari satu dosen asalkan dosen yang bersangkutan bersedia membimbing publikasi anda)</w:t>
      </w:r>
    </w:p>
    <w:p w14:paraId="50E2CA3A" w14:textId="2774F3CE" w:rsidR="004B1CFC" w:rsidRDefault="004B1CFC">
      <w:pPr>
        <w:rPr>
          <w:lang w:val="en-AU"/>
        </w:rPr>
      </w:pPr>
    </w:p>
    <w:p w14:paraId="4CB9EC6B" w14:textId="2832F6A3" w:rsidR="004B1CFC" w:rsidRDefault="004B1CFC" w:rsidP="00BE0B42">
      <w:pPr>
        <w:pStyle w:val="Heading1"/>
        <w:pBdr>
          <w:bottom w:val="single" w:sz="6" w:space="1" w:color="auto"/>
        </w:pBdr>
        <w:rPr>
          <w:lang w:val="en-AU"/>
        </w:rPr>
      </w:pPr>
      <w:r>
        <w:rPr>
          <w:lang w:val="en-AU"/>
        </w:rPr>
        <w:t>Latar belakang (</w:t>
      </w:r>
      <w:r w:rsidR="009E6923">
        <w:rPr>
          <w:lang w:val="en-AU"/>
        </w:rPr>
        <w:t>maks 5</w:t>
      </w:r>
      <w:r>
        <w:rPr>
          <w:lang w:val="en-AU"/>
        </w:rPr>
        <w:t>00 kata) – berisi mengapa topik ini ingin diteliti (apa perlunya diteliti?)</w:t>
      </w:r>
    </w:p>
    <w:p w14:paraId="761C8766" w14:textId="77777777" w:rsidR="0013778B" w:rsidRPr="0013778B" w:rsidRDefault="0013778B" w:rsidP="0013778B">
      <w:pPr>
        <w:rPr>
          <w:lang w:val="en-AU"/>
        </w:rPr>
      </w:pPr>
    </w:p>
    <w:p w14:paraId="5EE52B22" w14:textId="18B4AFD7" w:rsidR="004B1CFC" w:rsidRDefault="004B1CFC">
      <w:pPr>
        <w:rPr>
          <w:lang w:val="en-AU"/>
        </w:rPr>
      </w:pPr>
    </w:p>
    <w:p w14:paraId="66CA8194" w14:textId="01D9E6A2" w:rsidR="004B1CFC" w:rsidRDefault="004B1CFC">
      <w:pPr>
        <w:rPr>
          <w:lang w:val="en-AU"/>
        </w:rPr>
      </w:pPr>
    </w:p>
    <w:p w14:paraId="1F717C7E" w14:textId="243C575B" w:rsidR="004B1CFC" w:rsidRDefault="004B1CFC" w:rsidP="00BE0B42">
      <w:pPr>
        <w:pStyle w:val="Heading1"/>
        <w:pBdr>
          <w:bottom w:val="single" w:sz="6" w:space="1" w:color="auto"/>
        </w:pBdr>
        <w:rPr>
          <w:lang w:val="en-AU"/>
        </w:rPr>
      </w:pPr>
      <w:r>
        <w:rPr>
          <w:lang w:val="en-AU"/>
        </w:rPr>
        <w:t>Pertanyaan penelitian</w:t>
      </w:r>
      <w:r w:rsidR="009E6923">
        <w:rPr>
          <w:lang w:val="en-AU"/>
        </w:rPr>
        <w:t xml:space="preserve"> 30 – 100 kata</w:t>
      </w:r>
      <w:r>
        <w:rPr>
          <w:lang w:val="en-AU"/>
        </w:rPr>
        <w:t>: (Apa yang ingin dilihat?)</w:t>
      </w:r>
    </w:p>
    <w:p w14:paraId="7BCABF4B" w14:textId="77777777" w:rsidR="0013778B" w:rsidRDefault="0013778B" w:rsidP="009E6923">
      <w:pPr>
        <w:rPr>
          <w:lang w:val="en-AU"/>
        </w:rPr>
      </w:pPr>
    </w:p>
    <w:p w14:paraId="6DE270E2" w14:textId="77777777" w:rsidR="0013778B" w:rsidRDefault="0013778B" w:rsidP="009E6923">
      <w:pPr>
        <w:pStyle w:val="Heading1"/>
        <w:rPr>
          <w:lang w:val="en-AU"/>
        </w:rPr>
      </w:pPr>
    </w:p>
    <w:p w14:paraId="724FB5D8" w14:textId="2C199E80" w:rsidR="009E6923" w:rsidRPr="009E6923" w:rsidRDefault="009E6923" w:rsidP="009E6923">
      <w:pPr>
        <w:pStyle w:val="Heading1"/>
        <w:pBdr>
          <w:bottom w:val="single" w:sz="6" w:space="1" w:color="auto"/>
        </w:pBdr>
        <w:rPr>
          <w:lang w:val="en-AU"/>
        </w:rPr>
      </w:pPr>
      <w:r>
        <w:rPr>
          <w:lang w:val="en-AU"/>
        </w:rPr>
        <w:t>Manfaat penelitian dan publikasi (100 – 200 kata)</w:t>
      </w:r>
    </w:p>
    <w:p w14:paraId="3CA90971" w14:textId="3BDC12B0" w:rsidR="0013778B" w:rsidRDefault="0013778B">
      <w:pPr>
        <w:rPr>
          <w:lang w:val="en-AU"/>
        </w:rPr>
      </w:pPr>
    </w:p>
    <w:p w14:paraId="04C5AD3A" w14:textId="77777777" w:rsidR="0013778B" w:rsidRDefault="0013778B">
      <w:pPr>
        <w:rPr>
          <w:lang w:val="en-AU"/>
        </w:rPr>
      </w:pPr>
    </w:p>
    <w:p w14:paraId="7F44C652" w14:textId="30C0820D" w:rsidR="004B1CFC" w:rsidRDefault="009E6923" w:rsidP="0013778B">
      <w:pPr>
        <w:pStyle w:val="Heading1"/>
        <w:pBdr>
          <w:bottom w:val="single" w:sz="6" w:space="1" w:color="auto"/>
        </w:pBdr>
        <w:rPr>
          <w:lang w:val="en-AU"/>
        </w:rPr>
      </w:pPr>
      <w:r>
        <w:rPr>
          <w:lang w:val="en-AU"/>
        </w:rPr>
        <w:t>Kontribusi Penelitian ini terhadap ilmu pengetahuan</w:t>
      </w:r>
      <w:r w:rsidR="0013778B">
        <w:rPr>
          <w:lang w:val="en-AU"/>
        </w:rPr>
        <w:t xml:space="preserve"> / praktik</w:t>
      </w:r>
    </w:p>
    <w:p w14:paraId="7BB9B405" w14:textId="77777777" w:rsidR="0013778B" w:rsidRPr="0013778B" w:rsidRDefault="0013778B" w:rsidP="0013778B">
      <w:pPr>
        <w:rPr>
          <w:lang w:val="en-AU"/>
        </w:rPr>
      </w:pPr>
    </w:p>
    <w:p w14:paraId="10C27483" w14:textId="324435D7" w:rsidR="009E6923" w:rsidRDefault="009E6923">
      <w:pPr>
        <w:rPr>
          <w:lang w:val="en-AU"/>
        </w:rPr>
      </w:pPr>
      <w:r>
        <w:rPr>
          <w:lang w:val="en-AU"/>
        </w:rPr>
        <w:t>Jelaskan Apa yang sudah diketahui tentang topik ini (bisa menggunakan dot points – 2-3)</w:t>
      </w:r>
    </w:p>
    <w:p w14:paraId="7DD23FAF" w14:textId="01F24617" w:rsidR="009E6923" w:rsidRDefault="009E6923">
      <w:pPr>
        <w:rPr>
          <w:lang w:val="en-AU"/>
        </w:rPr>
      </w:pPr>
      <w:r>
        <w:rPr>
          <w:lang w:val="en-AU"/>
        </w:rPr>
        <w:t>1.</w:t>
      </w:r>
    </w:p>
    <w:p w14:paraId="6DB2292A" w14:textId="3C8E43BE" w:rsidR="009E6923" w:rsidRDefault="009E6923" w:rsidP="009E6923">
      <w:pPr>
        <w:rPr>
          <w:lang w:val="en-AU"/>
        </w:rPr>
      </w:pPr>
      <w:r>
        <w:rPr>
          <w:lang w:val="en-AU"/>
        </w:rPr>
        <w:lastRenderedPageBreak/>
        <w:t>2.</w:t>
      </w:r>
    </w:p>
    <w:p w14:paraId="38C9A1EC" w14:textId="7E5FFF6B" w:rsidR="009E6923" w:rsidRDefault="009E6923" w:rsidP="009E6923">
      <w:pPr>
        <w:rPr>
          <w:lang w:val="en-AU"/>
        </w:rPr>
      </w:pPr>
      <w:r>
        <w:rPr>
          <w:lang w:val="en-AU"/>
        </w:rPr>
        <w:t>3.</w:t>
      </w:r>
    </w:p>
    <w:p w14:paraId="43D6BA03" w14:textId="77777777" w:rsidR="009E6923" w:rsidRDefault="009E6923" w:rsidP="009E6923">
      <w:pPr>
        <w:rPr>
          <w:lang w:val="en-AU"/>
        </w:rPr>
      </w:pPr>
    </w:p>
    <w:p w14:paraId="6F55DBE4" w14:textId="0A27C1D8" w:rsidR="009E6923" w:rsidRDefault="009E6923">
      <w:pPr>
        <w:rPr>
          <w:lang w:val="en-AU"/>
        </w:rPr>
      </w:pPr>
      <w:r>
        <w:rPr>
          <w:lang w:val="en-AU"/>
        </w:rPr>
        <w:t>Jelaskan apa yang akan ditambahkan oleh penelitian ini (bisa menggunakan dot points 2-3)</w:t>
      </w:r>
    </w:p>
    <w:p w14:paraId="76C47E53" w14:textId="343145E9" w:rsidR="009E6923" w:rsidRDefault="009E6923" w:rsidP="009E6923">
      <w:pPr>
        <w:rPr>
          <w:lang w:val="en-AU"/>
        </w:rPr>
      </w:pPr>
      <w:r>
        <w:rPr>
          <w:lang w:val="en-AU"/>
        </w:rPr>
        <w:t>1.</w:t>
      </w:r>
    </w:p>
    <w:p w14:paraId="6153CF43" w14:textId="6F0F4631" w:rsidR="009E6923" w:rsidRDefault="009E6923" w:rsidP="009E6923">
      <w:pPr>
        <w:rPr>
          <w:lang w:val="en-AU"/>
        </w:rPr>
      </w:pPr>
      <w:r>
        <w:rPr>
          <w:lang w:val="en-AU"/>
        </w:rPr>
        <w:t>2.</w:t>
      </w:r>
    </w:p>
    <w:p w14:paraId="3804A94E" w14:textId="789CE3F5" w:rsidR="009E6923" w:rsidRDefault="009E6923" w:rsidP="009E6923">
      <w:pPr>
        <w:rPr>
          <w:lang w:val="en-AU"/>
        </w:rPr>
      </w:pPr>
      <w:r>
        <w:rPr>
          <w:lang w:val="en-AU"/>
        </w:rPr>
        <w:t>3.</w:t>
      </w:r>
    </w:p>
    <w:p w14:paraId="35E22631" w14:textId="77777777" w:rsidR="009E6923" w:rsidRPr="009E6923" w:rsidRDefault="009E6923" w:rsidP="009E6923">
      <w:pPr>
        <w:pBdr>
          <w:bottom w:val="single" w:sz="6" w:space="1" w:color="auto"/>
        </w:pBdr>
        <w:rPr>
          <w:lang w:val="en-AU"/>
        </w:rPr>
      </w:pPr>
    </w:p>
    <w:p w14:paraId="1EEA99AE" w14:textId="6B2F1F93" w:rsidR="004B1CFC" w:rsidRDefault="004B1CFC" w:rsidP="00BE0B42">
      <w:pPr>
        <w:pStyle w:val="Heading1"/>
        <w:rPr>
          <w:lang w:val="en-AU"/>
        </w:rPr>
      </w:pPr>
      <w:r>
        <w:rPr>
          <w:lang w:val="en-AU"/>
        </w:rPr>
        <w:t>Tujuan penelitian</w:t>
      </w:r>
    </w:p>
    <w:p w14:paraId="2B53331F" w14:textId="466B83B7" w:rsidR="004B1CFC" w:rsidRDefault="004B1CFC" w:rsidP="00BE0B42">
      <w:pPr>
        <w:pStyle w:val="Heading2"/>
        <w:rPr>
          <w:lang w:val="en-AU"/>
        </w:rPr>
      </w:pPr>
      <w:r>
        <w:rPr>
          <w:lang w:val="en-AU"/>
        </w:rPr>
        <w:t>Tujuan umum</w:t>
      </w:r>
    </w:p>
    <w:p w14:paraId="353242A3" w14:textId="6433300B" w:rsidR="004B1CFC" w:rsidRDefault="004B1CFC">
      <w:pPr>
        <w:rPr>
          <w:lang w:val="en-AU"/>
        </w:rPr>
      </w:pPr>
    </w:p>
    <w:p w14:paraId="1AC7051E" w14:textId="3DC54E12" w:rsidR="004B1CFC" w:rsidRDefault="004B1CFC" w:rsidP="00BE0B42">
      <w:pPr>
        <w:pStyle w:val="Heading2"/>
        <w:rPr>
          <w:lang w:val="en-AU"/>
        </w:rPr>
      </w:pPr>
      <w:r>
        <w:rPr>
          <w:lang w:val="en-AU"/>
        </w:rPr>
        <w:t>Tujuan khusus</w:t>
      </w:r>
    </w:p>
    <w:p w14:paraId="5550CBC0" w14:textId="6F89D242" w:rsidR="009E6923" w:rsidRDefault="009E6923" w:rsidP="009E6923">
      <w:pPr>
        <w:rPr>
          <w:lang w:val="en-AU"/>
        </w:rPr>
      </w:pPr>
      <w:r>
        <w:rPr>
          <w:lang w:val="en-AU"/>
        </w:rPr>
        <w:t>1.</w:t>
      </w:r>
    </w:p>
    <w:p w14:paraId="15541575" w14:textId="6AB71979" w:rsidR="009E6923" w:rsidRDefault="009E6923" w:rsidP="009E6923">
      <w:pPr>
        <w:rPr>
          <w:lang w:val="en-AU"/>
        </w:rPr>
      </w:pPr>
      <w:r>
        <w:rPr>
          <w:lang w:val="en-AU"/>
        </w:rPr>
        <w:t>2.</w:t>
      </w:r>
    </w:p>
    <w:p w14:paraId="0D5934C4" w14:textId="454450EA" w:rsidR="009E6923" w:rsidRDefault="009E6923" w:rsidP="009E6923">
      <w:pPr>
        <w:rPr>
          <w:lang w:val="en-AU"/>
        </w:rPr>
      </w:pPr>
      <w:r>
        <w:rPr>
          <w:lang w:val="en-AU"/>
        </w:rPr>
        <w:t>3.</w:t>
      </w:r>
    </w:p>
    <w:p w14:paraId="68E0EA5C" w14:textId="77777777" w:rsidR="009E6923" w:rsidRPr="009E6923" w:rsidRDefault="009E6923" w:rsidP="009E6923">
      <w:pPr>
        <w:rPr>
          <w:lang w:val="en-AU"/>
        </w:rPr>
      </w:pPr>
    </w:p>
    <w:p w14:paraId="12C91F7E" w14:textId="21C7B703" w:rsidR="004B1CFC" w:rsidRDefault="004B1CFC" w:rsidP="00BE0B42">
      <w:pPr>
        <w:pStyle w:val="Heading1"/>
        <w:pBdr>
          <w:bottom w:val="single" w:sz="6" w:space="1" w:color="auto"/>
        </w:pBdr>
        <w:rPr>
          <w:lang w:val="en-AU"/>
        </w:rPr>
      </w:pPr>
      <w:r>
        <w:rPr>
          <w:lang w:val="en-AU"/>
        </w:rPr>
        <w:t>Hipotesa (Khusus untuk penelitian kuantitatif</w:t>
      </w:r>
      <w:r w:rsidR="009E6923">
        <w:rPr>
          <w:lang w:val="en-AU"/>
        </w:rPr>
        <w:t xml:space="preserve"> / kalau ada</w:t>
      </w:r>
      <w:r>
        <w:rPr>
          <w:lang w:val="en-AU"/>
        </w:rPr>
        <w:t>)</w:t>
      </w:r>
    </w:p>
    <w:p w14:paraId="56BD4F41" w14:textId="77777777" w:rsidR="0013778B" w:rsidRPr="0013778B" w:rsidRDefault="0013778B" w:rsidP="0013778B">
      <w:pPr>
        <w:rPr>
          <w:lang w:val="en-AU"/>
        </w:rPr>
      </w:pPr>
    </w:p>
    <w:p w14:paraId="0EADBA61" w14:textId="452AE837" w:rsidR="004B1CFC" w:rsidRDefault="009E6923">
      <w:pPr>
        <w:rPr>
          <w:lang w:val="en-AU"/>
        </w:rPr>
      </w:pPr>
      <w:r>
        <w:rPr>
          <w:lang w:val="en-AU"/>
        </w:rPr>
        <w:t>Ini khusus untuk penelitian kuantitatif yang melakukan uji hipotes. Untuk penelitian kuantitatif deskriptif tidak ada hipotesa yang diuji</w:t>
      </w:r>
    </w:p>
    <w:p w14:paraId="10295793" w14:textId="1D115F65" w:rsidR="004B1CFC" w:rsidRDefault="004B1CFC">
      <w:pPr>
        <w:rPr>
          <w:lang w:val="en-AU"/>
        </w:rPr>
      </w:pPr>
    </w:p>
    <w:p w14:paraId="3E8579FC" w14:textId="379652D8" w:rsidR="004B1CFC" w:rsidRDefault="004B1CFC" w:rsidP="00BE0B42">
      <w:pPr>
        <w:pStyle w:val="Heading1"/>
        <w:pBdr>
          <w:bottom w:val="single" w:sz="6" w:space="1" w:color="auto"/>
        </w:pBdr>
        <w:rPr>
          <w:lang w:val="en-AU"/>
        </w:rPr>
      </w:pPr>
      <w:r>
        <w:rPr>
          <w:lang w:val="en-AU"/>
        </w:rPr>
        <w:t>M</w:t>
      </w:r>
      <w:r w:rsidR="005E10B7">
        <w:rPr>
          <w:lang w:val="en-AU"/>
        </w:rPr>
        <w:t>e</w:t>
      </w:r>
      <w:r>
        <w:rPr>
          <w:lang w:val="en-AU"/>
        </w:rPr>
        <w:t>tode :</w:t>
      </w:r>
    </w:p>
    <w:p w14:paraId="6D203E3A" w14:textId="77777777" w:rsidR="0013778B" w:rsidRPr="0013778B" w:rsidRDefault="0013778B" w:rsidP="0013778B">
      <w:pPr>
        <w:rPr>
          <w:lang w:val="en-AU"/>
        </w:rPr>
      </w:pPr>
    </w:p>
    <w:p w14:paraId="0A27D5DF" w14:textId="281802E0" w:rsidR="009E6923" w:rsidRDefault="009E6923" w:rsidP="00BE0B42">
      <w:pPr>
        <w:pStyle w:val="Heading2"/>
        <w:rPr>
          <w:lang w:val="en-AU"/>
        </w:rPr>
      </w:pPr>
      <w:r>
        <w:rPr>
          <w:lang w:val="en-AU"/>
        </w:rPr>
        <w:t>Desain penelitian (kuantitatif, kualitatif,mixed)</w:t>
      </w:r>
    </w:p>
    <w:p w14:paraId="555AF72A" w14:textId="10222D12" w:rsidR="004B1CFC" w:rsidRDefault="004B1CFC" w:rsidP="00BE0B42">
      <w:pPr>
        <w:pStyle w:val="Heading2"/>
        <w:rPr>
          <w:lang w:val="en-AU"/>
        </w:rPr>
      </w:pPr>
      <w:r>
        <w:rPr>
          <w:lang w:val="en-AU"/>
        </w:rPr>
        <w:t>Data yang akan dikumpulkan: (sebutkan data apa saja yang akan dikumpulkan)</w:t>
      </w:r>
    </w:p>
    <w:p w14:paraId="3B3A5D22" w14:textId="0F94B668" w:rsidR="004B1CFC" w:rsidRDefault="004B1CFC">
      <w:pPr>
        <w:rPr>
          <w:lang w:val="en-AU"/>
        </w:rPr>
      </w:pPr>
    </w:p>
    <w:p w14:paraId="57267D96" w14:textId="7AACBA1B" w:rsidR="004B1CFC" w:rsidRDefault="004B1CFC">
      <w:pPr>
        <w:rPr>
          <w:lang w:val="en-AU"/>
        </w:rPr>
      </w:pPr>
    </w:p>
    <w:p w14:paraId="4F6C9D1C" w14:textId="79764A8C" w:rsidR="004B1CFC" w:rsidRDefault="004B1CFC" w:rsidP="00BE0B42">
      <w:pPr>
        <w:pStyle w:val="Heading2"/>
        <w:rPr>
          <w:lang w:val="en-AU"/>
        </w:rPr>
      </w:pPr>
      <w:r>
        <w:rPr>
          <w:lang w:val="en-AU"/>
        </w:rPr>
        <w:t>Sumber data: (S</w:t>
      </w:r>
      <w:r w:rsidR="005E10B7">
        <w:rPr>
          <w:lang w:val="en-AU"/>
        </w:rPr>
        <w:t>e</w:t>
      </w:r>
      <w:r>
        <w:rPr>
          <w:lang w:val="en-AU"/>
        </w:rPr>
        <w:t>butkan dari mana data dikumpulkan)</w:t>
      </w:r>
    </w:p>
    <w:p w14:paraId="15CD2F4B" w14:textId="7B9C1195" w:rsidR="004B1CFC" w:rsidRDefault="004B1CFC">
      <w:pPr>
        <w:rPr>
          <w:lang w:val="en-AU"/>
        </w:rPr>
      </w:pPr>
    </w:p>
    <w:p w14:paraId="06A31890" w14:textId="77777777" w:rsidR="004B1CFC" w:rsidRDefault="004B1CFC">
      <w:pPr>
        <w:rPr>
          <w:lang w:val="en-AU"/>
        </w:rPr>
      </w:pPr>
    </w:p>
    <w:p w14:paraId="2D5B69F4" w14:textId="7F3746C6" w:rsidR="004B1CFC" w:rsidRDefault="004B1CFC" w:rsidP="00BE0B42">
      <w:pPr>
        <w:pStyle w:val="Heading2"/>
        <w:rPr>
          <w:lang w:val="en-AU"/>
        </w:rPr>
      </w:pPr>
      <w:r>
        <w:rPr>
          <w:lang w:val="en-AU"/>
        </w:rPr>
        <w:t>Cara mengumpulkan data (Jelaskan cara mengumpulkan data)</w:t>
      </w:r>
    </w:p>
    <w:p w14:paraId="1D61A75B" w14:textId="465E1983" w:rsidR="004B1CFC" w:rsidRDefault="004B1CFC">
      <w:pPr>
        <w:rPr>
          <w:lang w:val="en-AU"/>
        </w:rPr>
      </w:pPr>
    </w:p>
    <w:p w14:paraId="220043D7" w14:textId="77777777" w:rsidR="004B1CFC" w:rsidRDefault="004B1CFC">
      <w:pPr>
        <w:rPr>
          <w:lang w:val="en-AU"/>
        </w:rPr>
      </w:pPr>
    </w:p>
    <w:p w14:paraId="13CC3B9C" w14:textId="3C33163B" w:rsidR="004B1CFC" w:rsidRDefault="004B1CFC" w:rsidP="00BE0B42">
      <w:pPr>
        <w:pStyle w:val="Heading2"/>
        <w:rPr>
          <w:lang w:val="en-AU"/>
        </w:rPr>
      </w:pPr>
      <w:r>
        <w:rPr>
          <w:lang w:val="en-AU"/>
        </w:rPr>
        <w:t>Cara menganalisa data (Jelaskan bagaimana data akan dianalisa)</w:t>
      </w:r>
    </w:p>
    <w:p w14:paraId="0EE89A85" w14:textId="06A9AB22" w:rsidR="009E6923" w:rsidRDefault="009E6923" w:rsidP="009E6923">
      <w:pPr>
        <w:rPr>
          <w:lang w:val="en-AU"/>
        </w:rPr>
      </w:pPr>
    </w:p>
    <w:p w14:paraId="3616F46B" w14:textId="50AD5255" w:rsidR="009E6923" w:rsidRDefault="009E6923" w:rsidP="009E6923">
      <w:pPr>
        <w:pStyle w:val="Heading1"/>
        <w:pBdr>
          <w:bottom w:val="single" w:sz="6" w:space="1" w:color="auto"/>
        </w:pBdr>
        <w:rPr>
          <w:lang w:val="en-AU"/>
        </w:rPr>
      </w:pPr>
      <w:r>
        <w:rPr>
          <w:lang w:val="en-AU"/>
        </w:rPr>
        <w:t>Timeline / Jadwal Penelitian – publikasi</w:t>
      </w:r>
    </w:p>
    <w:p w14:paraId="050D499E" w14:textId="72FD951D" w:rsidR="0013778B" w:rsidRDefault="0013778B" w:rsidP="009E6923">
      <w:pPr>
        <w:rPr>
          <w:lang w:val="en-AU"/>
        </w:rPr>
      </w:pPr>
      <w:r>
        <w:rPr>
          <w:lang w:val="en-AU"/>
        </w:rPr>
        <w:t>Buat jadwal sederhana</w:t>
      </w:r>
    </w:p>
    <w:p w14:paraId="054E619D" w14:textId="79C8F680" w:rsidR="0013778B" w:rsidRDefault="0013778B" w:rsidP="009E6923">
      <w:pPr>
        <w:rPr>
          <w:lang w:val="en-AU"/>
        </w:rPr>
      </w:pPr>
    </w:p>
    <w:p w14:paraId="2DA590D3" w14:textId="77777777" w:rsidR="0013778B" w:rsidRDefault="0013778B" w:rsidP="009E6923">
      <w:pPr>
        <w:rPr>
          <w:lang w:val="en-AU"/>
        </w:rPr>
      </w:pPr>
    </w:p>
    <w:p w14:paraId="24F64520" w14:textId="2B03830D" w:rsidR="009E6923" w:rsidRDefault="009E6923" w:rsidP="0013778B">
      <w:pPr>
        <w:pStyle w:val="Heading1"/>
        <w:pBdr>
          <w:bottom w:val="single" w:sz="6" w:space="1" w:color="auto"/>
        </w:pBdr>
        <w:rPr>
          <w:lang w:val="en-AU"/>
        </w:rPr>
      </w:pPr>
      <w:r>
        <w:rPr>
          <w:lang w:val="en-AU"/>
        </w:rPr>
        <w:t>Kemungkinan permasalahan yang akan ditemui dalam pelaksanaan penelitian ini (silahkan diantisipasi)</w:t>
      </w:r>
    </w:p>
    <w:p w14:paraId="650E89CA" w14:textId="77777777" w:rsidR="0013778B" w:rsidRPr="0013778B" w:rsidRDefault="0013778B" w:rsidP="0013778B">
      <w:pPr>
        <w:rPr>
          <w:lang w:val="en-AU"/>
        </w:rPr>
      </w:pPr>
    </w:p>
    <w:p w14:paraId="6F6BC905" w14:textId="1C469A6E" w:rsidR="009E6923" w:rsidRDefault="009E6923" w:rsidP="009E6923">
      <w:pPr>
        <w:rPr>
          <w:lang w:val="en-AU"/>
        </w:rPr>
      </w:pPr>
    </w:p>
    <w:p w14:paraId="5B9F3B10" w14:textId="77777777" w:rsidR="009E6923" w:rsidRDefault="009E6923" w:rsidP="009E6923">
      <w:pPr>
        <w:rPr>
          <w:lang w:val="en-AU"/>
        </w:rPr>
      </w:pPr>
    </w:p>
    <w:p w14:paraId="7FF3DE2A" w14:textId="43B1C019" w:rsidR="009E6923" w:rsidRDefault="009E6923" w:rsidP="0013778B">
      <w:pPr>
        <w:pStyle w:val="Heading1"/>
        <w:pBdr>
          <w:bottom w:val="single" w:sz="6" w:space="1" w:color="auto"/>
        </w:pBdr>
        <w:rPr>
          <w:lang w:val="en-AU"/>
        </w:rPr>
      </w:pPr>
      <w:r>
        <w:rPr>
          <w:lang w:val="en-AU"/>
        </w:rPr>
        <w:t>Rencana publikasi:</w:t>
      </w:r>
    </w:p>
    <w:p w14:paraId="3E7B4432" w14:textId="77777777" w:rsidR="0013778B" w:rsidRPr="0013778B" w:rsidRDefault="0013778B" w:rsidP="0013778B">
      <w:pPr>
        <w:rPr>
          <w:lang w:val="en-AU"/>
        </w:rPr>
      </w:pPr>
    </w:p>
    <w:p w14:paraId="6D880224" w14:textId="2DA37ABC" w:rsidR="009E6923" w:rsidRDefault="009E6923" w:rsidP="009E6923">
      <w:pPr>
        <w:rPr>
          <w:lang w:val="en-AU"/>
        </w:rPr>
      </w:pPr>
      <w:r>
        <w:rPr>
          <w:lang w:val="en-AU"/>
        </w:rPr>
        <w:t xml:space="preserve">Nama Jurnal : </w:t>
      </w:r>
    </w:p>
    <w:p w14:paraId="73A856DC" w14:textId="7805BF42" w:rsidR="0013778B" w:rsidRDefault="0013778B" w:rsidP="009E6923">
      <w:pPr>
        <w:rPr>
          <w:lang w:val="en-AU"/>
        </w:rPr>
      </w:pPr>
      <w:r>
        <w:rPr>
          <w:lang w:val="en-AU"/>
        </w:rPr>
        <w:t>Link ke jurnal :</w:t>
      </w:r>
    </w:p>
    <w:p w14:paraId="216A5C50" w14:textId="0F87411D" w:rsidR="009E6923" w:rsidRDefault="009E6923" w:rsidP="009E6923">
      <w:pPr>
        <w:rPr>
          <w:lang w:val="en-AU"/>
        </w:rPr>
      </w:pPr>
      <w:r>
        <w:rPr>
          <w:lang w:val="en-AU"/>
        </w:rPr>
        <w:t>Akreditasi jurnal (jika ada) : Sinta 1,2,3,4,5,6, Internasional</w:t>
      </w:r>
    </w:p>
    <w:p w14:paraId="52D9AC02" w14:textId="03A8A498" w:rsidR="0013778B" w:rsidRDefault="0013778B" w:rsidP="009E6923">
      <w:pPr>
        <w:rPr>
          <w:lang w:val="en-AU"/>
        </w:rPr>
      </w:pPr>
    </w:p>
    <w:p w14:paraId="77BF02DA" w14:textId="2193E35E" w:rsidR="0013778B" w:rsidRDefault="0013778B" w:rsidP="009E6923">
      <w:pPr>
        <w:rPr>
          <w:lang w:val="en-AU"/>
        </w:rPr>
      </w:pPr>
      <w:r>
        <w:rPr>
          <w:lang w:val="en-AU"/>
        </w:rPr>
        <w:t>Catatan: Jika ada biaya yang timbul dari penelitian dan publikasi maka sepenuhnya akan ditanggung mahasiswa. Oleh karenanya usahakan untuk melakukan penelitian yang tidak membutuhkan banyak dana. Studi pustaka adalah contoh penelitian yang tidak membutuhkan dana, meskipun pada saat publikasi biasanya ada dana yang dibayarkan ke penerbit jurnal.</w:t>
      </w:r>
    </w:p>
    <w:p w14:paraId="736B18B7" w14:textId="6EA00D01" w:rsidR="0013778B" w:rsidRDefault="0013778B" w:rsidP="0013778B">
      <w:pPr>
        <w:rPr>
          <w:lang w:val="en-AU"/>
        </w:rPr>
      </w:pPr>
    </w:p>
    <w:p w14:paraId="0D1FC831" w14:textId="77777777" w:rsidR="0013778B" w:rsidRPr="0013778B" w:rsidRDefault="0013778B" w:rsidP="0013778B">
      <w:pPr>
        <w:rPr>
          <w:lang w:val="en-AU"/>
        </w:rPr>
      </w:pPr>
    </w:p>
    <w:p w14:paraId="60404291" w14:textId="77777777" w:rsidR="009E6923" w:rsidRPr="009E6923" w:rsidRDefault="009E6923" w:rsidP="009E6923">
      <w:pPr>
        <w:rPr>
          <w:lang w:val="en-AU"/>
        </w:rPr>
      </w:pPr>
    </w:p>
    <w:p w14:paraId="6CB45DE7" w14:textId="5FE0DC31" w:rsidR="004B1CFC" w:rsidRPr="004B1CFC" w:rsidRDefault="004B1CFC">
      <w:pPr>
        <w:rPr>
          <w:lang w:val="en-AU"/>
        </w:rPr>
      </w:pPr>
    </w:p>
    <w:sectPr w:rsidR="004B1CFC" w:rsidRPr="004B1CFC">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7E237" w14:textId="77777777" w:rsidR="00512CE7" w:rsidRDefault="00512CE7" w:rsidP="0001503B">
      <w:pPr>
        <w:spacing w:after="0" w:line="240" w:lineRule="auto"/>
      </w:pPr>
      <w:r>
        <w:separator/>
      </w:r>
    </w:p>
  </w:endnote>
  <w:endnote w:type="continuationSeparator" w:id="0">
    <w:p w14:paraId="5CA3FBF2" w14:textId="77777777" w:rsidR="00512CE7" w:rsidRDefault="00512CE7" w:rsidP="00015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9936454"/>
      <w:docPartObj>
        <w:docPartGallery w:val="Page Numbers (Bottom of Page)"/>
        <w:docPartUnique/>
      </w:docPartObj>
    </w:sdtPr>
    <w:sdtContent>
      <w:p w14:paraId="52A6FFA5" w14:textId="7B24326A" w:rsidR="0001503B" w:rsidRDefault="0001503B">
        <w:pPr>
          <w:pStyle w:val="Footer"/>
          <w:jc w:val="right"/>
        </w:pPr>
        <w:r>
          <w:fldChar w:fldCharType="begin"/>
        </w:r>
        <w:r>
          <w:instrText>PAGE   \* MERGEFORMAT</w:instrText>
        </w:r>
        <w:r>
          <w:fldChar w:fldCharType="separate"/>
        </w:r>
        <w:r>
          <w:t>2</w:t>
        </w:r>
        <w:r>
          <w:fldChar w:fldCharType="end"/>
        </w:r>
      </w:p>
    </w:sdtContent>
  </w:sdt>
  <w:p w14:paraId="2F35CBE7" w14:textId="77777777" w:rsidR="0001503B" w:rsidRDefault="00015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63635" w14:textId="77777777" w:rsidR="00512CE7" w:rsidRDefault="00512CE7" w:rsidP="0001503B">
      <w:pPr>
        <w:spacing w:after="0" w:line="240" w:lineRule="auto"/>
      </w:pPr>
      <w:r>
        <w:separator/>
      </w:r>
    </w:p>
  </w:footnote>
  <w:footnote w:type="continuationSeparator" w:id="0">
    <w:p w14:paraId="7BD6A838" w14:textId="77777777" w:rsidR="00512CE7" w:rsidRDefault="00512CE7" w:rsidP="0001503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AzNjM1tTCxsDBT0lEKTi0uzszPAykwqgUAkc8efywAAAA="/>
  </w:docVars>
  <w:rsids>
    <w:rsidRoot w:val="004B1CFC"/>
    <w:rsid w:val="0001503B"/>
    <w:rsid w:val="0013778B"/>
    <w:rsid w:val="003C6C32"/>
    <w:rsid w:val="004B1CFC"/>
    <w:rsid w:val="00512CE7"/>
    <w:rsid w:val="005E10B7"/>
    <w:rsid w:val="009B6D8C"/>
    <w:rsid w:val="009E6923"/>
    <w:rsid w:val="00AA46D9"/>
    <w:rsid w:val="00BE0B42"/>
    <w:rsid w:val="00D03A2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E2023"/>
  <w15:chartTrackingRefBased/>
  <w15:docId w15:val="{B9BAF059-7025-481E-9A82-62EE63A13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id-ID"/>
    </w:rPr>
  </w:style>
  <w:style w:type="paragraph" w:styleId="Heading1">
    <w:name w:val="heading 1"/>
    <w:basedOn w:val="Normal"/>
    <w:next w:val="Normal"/>
    <w:link w:val="Heading1Char"/>
    <w:uiPriority w:val="9"/>
    <w:qFormat/>
    <w:rsid w:val="00BE0B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0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B42"/>
    <w:rPr>
      <w:rFonts w:asciiTheme="majorHAnsi" w:eastAsiaTheme="majorEastAsia" w:hAnsiTheme="majorHAnsi" w:cstheme="majorBidi"/>
      <w:noProof/>
      <w:color w:val="2F5496" w:themeColor="accent1" w:themeShade="BF"/>
      <w:sz w:val="32"/>
      <w:szCs w:val="32"/>
      <w:lang w:val="id-ID"/>
    </w:rPr>
  </w:style>
  <w:style w:type="character" w:customStyle="1" w:styleId="Heading2Char">
    <w:name w:val="Heading 2 Char"/>
    <w:basedOn w:val="DefaultParagraphFont"/>
    <w:link w:val="Heading2"/>
    <w:uiPriority w:val="9"/>
    <w:rsid w:val="00BE0B42"/>
    <w:rPr>
      <w:rFonts w:asciiTheme="majorHAnsi" w:eastAsiaTheme="majorEastAsia" w:hAnsiTheme="majorHAnsi" w:cstheme="majorBidi"/>
      <w:noProof/>
      <w:color w:val="2F5496" w:themeColor="accent1" w:themeShade="BF"/>
      <w:sz w:val="26"/>
      <w:szCs w:val="26"/>
      <w:lang w:val="id-ID"/>
    </w:rPr>
  </w:style>
  <w:style w:type="paragraph" w:styleId="Header">
    <w:name w:val="header"/>
    <w:basedOn w:val="Normal"/>
    <w:link w:val="HeaderChar"/>
    <w:uiPriority w:val="99"/>
    <w:unhideWhenUsed/>
    <w:rsid w:val="00015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03B"/>
    <w:rPr>
      <w:noProof/>
      <w:lang w:val="id-ID"/>
    </w:rPr>
  </w:style>
  <w:style w:type="paragraph" w:styleId="Footer">
    <w:name w:val="footer"/>
    <w:basedOn w:val="Normal"/>
    <w:link w:val="FooterChar"/>
    <w:uiPriority w:val="99"/>
    <w:unhideWhenUsed/>
    <w:rsid w:val="00015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03B"/>
    <w:rPr>
      <w:noProof/>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trawan Sastrawan</dc:creator>
  <cp:keywords/>
  <dc:description/>
  <cp:lastModifiedBy>Sastrawan Sastrawan</cp:lastModifiedBy>
  <cp:revision>2</cp:revision>
  <dcterms:created xsi:type="dcterms:W3CDTF">2020-11-06T07:03:00Z</dcterms:created>
  <dcterms:modified xsi:type="dcterms:W3CDTF">2020-11-06T07:03:00Z</dcterms:modified>
</cp:coreProperties>
</file>